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766E93EC" w:rsidR="00192354" w:rsidRDefault="009B7B1A" w:rsidP="00192354">
      <w:r>
        <w:t xml:space="preserve">The </w:t>
      </w:r>
      <w:r w:rsidR="0043376A">
        <w:t>City</w:t>
      </w:r>
      <w:r w:rsidR="00AA7575">
        <w:t xml:space="preserve"> of </w:t>
      </w:r>
      <w:r w:rsidR="0043376A">
        <w:t>Shelby</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43376A">
        <w:t>City</w:t>
      </w:r>
      <w:r w:rsidR="00AA7575">
        <w:t xml:space="preserve"> of </w:t>
      </w:r>
      <w:r w:rsidR="0043376A">
        <w:t>Shelby</w:t>
      </w:r>
      <w:r w:rsidR="00192354">
        <w:t xml:space="preserve">; </w:t>
      </w:r>
      <w:r w:rsidR="00CF5355">
        <w:t xml:space="preserve">Post Office Box </w:t>
      </w:r>
      <w:r w:rsidR="0043376A">
        <w:t>43</w:t>
      </w:r>
      <w:r w:rsidR="00CF5355">
        <w:t>,</w:t>
      </w:r>
      <w:r w:rsidR="00AA7575">
        <w:t xml:space="preserve"> </w:t>
      </w:r>
      <w:r w:rsidR="0043376A">
        <w:t>305 East Third Street</w:t>
      </w:r>
      <w:r w:rsidR="00AA7575">
        <w:t>,</w:t>
      </w:r>
      <w:r w:rsidR="00CF5355">
        <w:t xml:space="preserve"> </w:t>
      </w:r>
      <w:r w:rsidR="0043376A">
        <w:t>Shelby</w:t>
      </w:r>
      <w:r w:rsidR="00CF5355">
        <w:t xml:space="preserve">, MS </w:t>
      </w:r>
      <w:r w:rsidR="00797BF7">
        <w:t>3</w:t>
      </w:r>
      <w:r w:rsidR="001C2DED">
        <w:t>87</w:t>
      </w:r>
      <w:r w:rsidR="0043376A">
        <w:t>74</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DB0EC5">
        <w:t xml:space="preserve">February 28, </w:t>
      </w:r>
      <w:r w:rsidR="00EA0934">
        <w:t>202</w:t>
      </w:r>
      <w:r w:rsidR="00DB0EC5">
        <w:t>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27C82A79"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43376A">
        <w:t>City</w:t>
      </w:r>
      <w:r w:rsidR="00AA7575">
        <w:t xml:space="preserve"> of </w:t>
      </w:r>
      <w:r w:rsidR="0043376A">
        <w:t>Shelby</w:t>
      </w:r>
      <w:r>
        <w:t xml:space="preserve"> and approve all payment requests.</w:t>
      </w:r>
    </w:p>
    <w:p w14:paraId="0387F71B" w14:textId="2AEA6392" w:rsidR="00CF5355" w:rsidRDefault="00B90B1A" w:rsidP="00192354">
      <w:r>
        <w:t xml:space="preserve">The </w:t>
      </w:r>
      <w:r w:rsidR="0043376A">
        <w:t>City</w:t>
      </w:r>
      <w:r w:rsidR="00AA7575">
        <w:t xml:space="preserve"> of </w:t>
      </w:r>
      <w:r w:rsidR="0043376A">
        <w:t>Shelby</w:t>
      </w:r>
      <w:r w:rsidR="00CF5355">
        <w:t xml:space="preserve"> is an Equal Opportunity Employer.  The </w:t>
      </w:r>
      <w:r w:rsidR="0043376A">
        <w:t>City</w:t>
      </w:r>
      <w:r w:rsidR="00CF5355">
        <w:t xml:space="preserve"> encourages Minority-owned Business Enterprises (MBEs) and Woman-owned Business Enterprises (WBEs) to submit proposals.  The </w:t>
      </w:r>
      <w:r w:rsidR="0043376A">
        <w:t>City</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43376A">
        <w:t>City</w:t>
      </w:r>
      <w:r w:rsidR="00AA7575">
        <w:t xml:space="preserve"> of </w:t>
      </w:r>
      <w:r w:rsidR="0043376A">
        <w:t>Shelby</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43376A">
        <w:t>City</w:t>
      </w:r>
      <w:r w:rsidR="00AA7575">
        <w:t xml:space="preserve"> of </w:t>
      </w:r>
      <w:r w:rsidR="0043376A">
        <w:t>Shelby</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19710A7D" w:rsidR="009D799E" w:rsidRDefault="009D799E" w:rsidP="009D799E">
      <w:r>
        <w:t xml:space="preserve">The </w:t>
      </w:r>
      <w:r w:rsidR="0043376A">
        <w:t>City</w:t>
      </w:r>
      <w:r>
        <w:t xml:space="preserve"> </w:t>
      </w:r>
      <w:r w:rsidR="00EA0934">
        <w:t>may</w:t>
      </w:r>
      <w:r>
        <w:t xml:space="preserve"> designate a selection committee to evaluate each proposal.  The </w:t>
      </w:r>
      <w:r w:rsidR="0043376A">
        <w:t>City</w:t>
      </w:r>
      <w:r>
        <w:t xml:space="preserve"> may hold proposals for a period not to exceed thirty (30) days for the purpose of reviewing the content of the proposals and investigating the qualifications of the firms and assigned individuals.  The </w:t>
      </w:r>
      <w:r w:rsidR="0043376A">
        <w:t>City</w:t>
      </w:r>
      <w:r>
        <w:t xml:space="preserve"> reserves the right to reject any and all proposals.</w:t>
      </w:r>
    </w:p>
    <w:p w14:paraId="6E941280" w14:textId="3428A8B8" w:rsidR="009D799E" w:rsidRDefault="007F74D3" w:rsidP="009D799E">
      <w:r>
        <w:t xml:space="preserve">Subject to CDBG </w:t>
      </w:r>
      <w:r w:rsidR="00D647AF">
        <w:t xml:space="preserve">awards and the removal of all environmental conditions, the </w:t>
      </w:r>
      <w:r w:rsidR="0043376A">
        <w:t>City</w:t>
      </w:r>
      <w:r w:rsidR="00D647AF">
        <w:t xml:space="preserve"> will award a contract with the qualified individual or firm whose proposal has the highest number of cumulative points </w:t>
      </w:r>
      <w:r w:rsidR="00480B6E">
        <w:lastRenderedPageBreak/>
        <w:t>following evaluation</w:t>
      </w:r>
      <w:r w:rsidR="00D647AF">
        <w:t xml:space="preserve"> and determined to be the most advantageous to the </w:t>
      </w:r>
      <w:r w:rsidR="0043376A">
        <w:t>Ci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43376A">
        <w:t>City</w:t>
      </w:r>
      <w:r w:rsidR="00AA7575">
        <w:t xml:space="preserve"> of </w:t>
      </w:r>
      <w:r w:rsidR="0043376A">
        <w:t>Shelby</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7D8A"/>
    <w:rsid w:val="000B4920"/>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76A"/>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A26"/>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5939"/>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3322"/>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27D46"/>
    <w:rsid w:val="00B30C35"/>
    <w:rsid w:val="00B30D7D"/>
    <w:rsid w:val="00B312D9"/>
    <w:rsid w:val="00B3163E"/>
    <w:rsid w:val="00B32EDA"/>
    <w:rsid w:val="00B35EE1"/>
    <w:rsid w:val="00B374CF"/>
    <w:rsid w:val="00B41420"/>
    <w:rsid w:val="00B53E4B"/>
    <w:rsid w:val="00B5727F"/>
    <w:rsid w:val="00B611A6"/>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201"/>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23:00Z</cp:lastPrinted>
  <dcterms:created xsi:type="dcterms:W3CDTF">2023-02-06T19:55:00Z</dcterms:created>
  <dcterms:modified xsi:type="dcterms:W3CDTF">2023-02-06T19:55:00Z</dcterms:modified>
</cp:coreProperties>
</file>